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64.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65.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66.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67.png" ContentType="image/png"/>
  <Override PartName="/word/media/rId112.png" ContentType="image/png"/>
  <Override PartName="/word/media/rId113.png" ContentType="image/png"/>
  <Override PartName="/word/media/rId68.png" ContentType="image/png"/>
  <Override PartName="/word/media/rId69.png" ContentType="image/png"/>
  <Override PartName="/word/media/rId70.png" ContentType="image/png"/>
  <Override PartName="/word/media/rId71.png" ContentType="image/png"/>
  <Override PartName="/word/media/rId31.png" ContentType="image/png"/>
  <Override PartName="/word/media/rId32.png" ContentType="image/png"/>
  <Override PartName="/word/media/rId33.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5.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22</w:t>
      </w:r>
      <w:r>
        <w:t xml:space="preserve"> </w:t>
      </w:r>
      <w:r>
        <w:t xml:space="preserve">Nov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34"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Boxplot_All_Disp-1.png" id="0"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Boxplot_All_Disp-2.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Boxplot_All_Disp-3.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p>
    <w:bookmarkEnd w:id="34"/>
    <w:bookmarkStart w:id="44"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Scatter_Excluded-1.png" id="0"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Scatter_Excluded-2.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Scatter_Excluded-3.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Scatter_Excluded-4.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Scatter_Excluded-5.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Scatter_Excluded-6.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Scatter_Excluded-7.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Scatter_Excluded-8.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Scatter_Excluded-9.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bookmarkEnd w:id="44"/>
    <w:bookmarkStart w:id="62"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Trendlines_ManagedArea-1.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Trendlines_ManagedArea-2.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Trendlines_ManagedArea-3.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Trendlines_ManagedArea-4.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Trendlines_ManagedArea-5.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Trendlines_ManagedArea-6.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Trendlines_ManagedArea-7.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Trendlines_ManagedArea-8.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Trendlines_ManagedArea-9.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Trendlines_ManagedArea-10.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Trendlines_ManagedArea-11.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Trendlines_ManagedArea-12.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Trendlines_ManagedArea-13.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Trendlines_ManagedArea-14.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Trendlines_ManagedArea-15.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Trendlines_ManagedArea-16.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Trendlines_ManagedArea-17.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bookmarkEnd w:id="62"/>
    <w:bookmarkStart w:id="114"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BoxPlots_ManagedArea-1.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BoxPlots_ManagedArea-2.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BoxPlots_ManagedArea-3.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BoxPlots_ManagedArea-4.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BoxPlots_ManagedArea-5.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BoxPlots_ManagedArea-6.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BoxPlots_ManagedArea-7.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BoxPlots_ManagedArea-8.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BoxPlots_ManagedArea-9.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BoxPlots_ManagedArea-10.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BoxPlots_ManagedArea-11.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BoxPlots_ManagedArea-12.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BoxPlots_ManagedArea-13.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BoxPlots_ManagedArea-14.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BoxPlots_ManagedArea-15.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BoxPlots_ManagedArea-16.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BoxPlots_ManagedArea-17.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BoxPlots_ManagedArea-18.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BoxPlots_ManagedArea-19.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BoxPlots_ManagedArea-20.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BoxPlots_ManagedArea-21.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BoxPlots_ManagedArea-22.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BoxPlots_ManagedArea-23.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BoxPlots_ManagedArea-24.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BoxPlots_ManagedArea-25.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BoxPlots_ManagedArea-26.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BoxPlots_ManagedArea-27.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BoxPlots_ManagedArea-28.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BoxPlots_ManagedArea-29.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BoxPlots_ManagedArea-30.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BoxPlots_ManagedArea-31.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BoxPlots_ManagedArea-32.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BoxPlots_ManagedArea-33.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BoxPlots_ManagedArea-34.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BoxPlots_ManagedArea-35.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BoxPlots_ManagedArea-36.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BoxPlots_ManagedArea-37.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BoxPlots_ManagedArea-38.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BoxPlots_ManagedArea-39.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BoxPlots_ManagedArea-40.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BoxPlots_ManagedArea-41.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BoxPlots_ManagedArea-42.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BoxPlots_ManagedArea-43.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BoxPlots_ManagedArea-44.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BoxPlots_ManagedArea-45.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BoxPlots_ManagedArea-46.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BoxPlots_ManagedArea-47.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BoxPlots_ManagedArea-48.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BoxPlots_ManagedArea-49.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BoxPlots_ManagedArea-50.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W_files/figure-html/BoxPlots_ManagedArea-51.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64" Target="media/rId64.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65" Target="media/rId65.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66" Target="media/rId66.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67" Target="media/rId67.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Turbidity</dc:title>
  <dc:creator/>
  <cp:keywords/>
  <dcterms:created xsi:type="dcterms:W3CDTF">2022-11-22T18:53:30Z</dcterms:created>
  <dcterms:modified xsi:type="dcterms:W3CDTF">2022-11-22T18:5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2 November, 2022</vt:lpwstr>
  </property>
  <property fmtid="{D5CDD505-2E9C-101B-9397-08002B2CF9AE}" pid="3" name="output">
    <vt:lpwstr/>
  </property>
</Properties>
</file>